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3ECC" w:rsidRPr="007A24A1" w:rsidRDefault="00933ECC" w:rsidP="00933ECC">
      <w:pPr>
        <w:pStyle w:val="Title"/>
        <w:jc w:val="center"/>
        <w:rPr>
          <w:b/>
        </w:rPr>
      </w:pPr>
      <w:r w:rsidRPr="007A24A1">
        <w:rPr>
          <w:b/>
        </w:rPr>
        <w:t>Intent to Serve</w:t>
      </w:r>
    </w:p>
    <w:p w:rsidR="00451D82" w:rsidRPr="00451D82" w:rsidRDefault="00451D82" w:rsidP="00451D82">
      <w:pPr>
        <w:jc w:val="right"/>
        <w:rPr>
          <w:lang w:val="en-CA"/>
        </w:rPr>
      </w:pPr>
      <w:r w:rsidRPr="007A24A1">
        <w:rPr>
          <w:b/>
          <w:lang w:val="en-CA"/>
        </w:rPr>
        <w:t>Date:</w:t>
      </w:r>
      <w:r>
        <w:rPr>
          <w:lang w:val="en-CA"/>
        </w:rPr>
        <w:t xml:space="preserve"> </w:t>
      </w:r>
      <w:sdt>
        <w:sdtPr>
          <w:rPr>
            <w:lang w:val="en-CA"/>
          </w:rPr>
          <w:alias w:val="Date"/>
          <w:tag w:val="Date"/>
          <w:id w:val="-1819797421"/>
          <w:lock w:val="sdtLocked"/>
          <w:placeholder>
            <w:docPart w:val="7B5911AA7B01464C820657B788090B90"/>
          </w:placeholder>
          <w:showingPlcHdr/>
          <w:date>
            <w:dateFormat w:val="MM/dd/yyyy"/>
            <w:lid w:val="en-US"/>
            <w:storeMappedDataAs w:val="dateTime"/>
            <w:calendar w:val="gregorian"/>
          </w:date>
        </w:sdtPr>
        <w:sdtEndPr/>
        <w:sdtContent>
          <w:r w:rsidRPr="00670C56">
            <w:rPr>
              <w:rStyle w:val="PlaceholderText"/>
            </w:rPr>
            <w:t>Click to enter a date.</w:t>
          </w:r>
        </w:sdtContent>
      </w:sdt>
    </w:p>
    <w:p w:rsidR="00933ECC" w:rsidRPr="005D61FC" w:rsidRDefault="00933ECC" w:rsidP="00933ECC"/>
    <w:p w:rsidR="00C5402E" w:rsidRDefault="00C5402E" w:rsidP="00C5402E">
      <w:bookmarkStart w:id="0" w:name="_Hlk506469955"/>
      <w:r>
        <w:rPr>
          <w:b/>
        </w:rPr>
        <w:t xml:space="preserve">Name(s): </w:t>
      </w:r>
      <w:sdt>
        <w:sdtPr>
          <w:alias w:val="Name"/>
          <w:tag w:val="Name"/>
          <w:id w:val="-1710257187"/>
          <w:placeholder>
            <w:docPart w:val="C9A620F20F3F4321973ADE85D2342A9B"/>
          </w:placeholder>
          <w:showingPlcHdr/>
        </w:sdtPr>
        <w:sdtEndPr/>
        <w:sdtContent>
          <w:r w:rsidRPr="00670C56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670C56">
            <w:rPr>
              <w:rStyle w:val="PlaceholderText"/>
            </w:rPr>
            <w:t>.</w:t>
          </w:r>
        </w:sdtContent>
      </w:sdt>
    </w:p>
    <w:p w:rsidR="00C5402E" w:rsidRDefault="00C5402E" w:rsidP="00C5402E">
      <w:r>
        <w:rPr>
          <w:b/>
        </w:rPr>
        <w:t>Address:</w:t>
      </w:r>
      <w:r w:rsidRPr="00C5402E">
        <w:t xml:space="preserve"> </w:t>
      </w:r>
      <w:sdt>
        <w:sdtPr>
          <w:alias w:val="Address"/>
          <w:tag w:val="Address"/>
          <w:id w:val="-1373769234"/>
          <w:placeholder>
            <w:docPart w:val="A2F8AA33CD1F434CB5BFB06DD08F6A0E"/>
          </w:placeholder>
          <w:showingPlcHdr/>
        </w:sdtPr>
        <w:sdtEndPr/>
        <w:sdtContent>
          <w:r w:rsidRPr="00670C56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address</w:t>
          </w:r>
          <w:r w:rsidRPr="00670C56">
            <w:rPr>
              <w:rStyle w:val="PlaceholderText"/>
            </w:rPr>
            <w:t>.</w:t>
          </w:r>
        </w:sdtContent>
      </w:sdt>
    </w:p>
    <w:p w:rsidR="00C5402E" w:rsidRDefault="00C5402E" w:rsidP="00C5402E">
      <w:r>
        <w:rPr>
          <w:b/>
        </w:rPr>
        <w:t xml:space="preserve">Email and/or Phone: </w:t>
      </w:r>
      <w:sdt>
        <w:sdtPr>
          <w:alias w:val="Contact Info"/>
          <w:tag w:val="Contact Info"/>
          <w:id w:val="872116546"/>
          <w:placeholder>
            <w:docPart w:val="62722B0744CE4604A5FD548301A603CD"/>
          </w:placeholder>
          <w:showingPlcHdr/>
        </w:sdtPr>
        <w:sdtEndPr/>
        <w:sdtContent>
          <w:r w:rsidRPr="00670C56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contact info</w:t>
          </w:r>
          <w:r w:rsidRPr="00670C56">
            <w:rPr>
              <w:rStyle w:val="PlaceholderText"/>
            </w:rPr>
            <w:t>.</w:t>
          </w:r>
        </w:sdtContent>
      </w:sdt>
    </w:p>
    <w:bookmarkEnd w:id="0"/>
    <w:p w:rsidR="00C5402E" w:rsidRDefault="00C5402E" w:rsidP="00933ECC">
      <w:pPr>
        <w:rPr>
          <w:b/>
        </w:rPr>
      </w:pPr>
    </w:p>
    <w:p w:rsidR="00933ECC" w:rsidRPr="007A24A1" w:rsidRDefault="00933ECC" w:rsidP="00933ECC">
      <w:pPr>
        <w:rPr>
          <w:b/>
        </w:rPr>
      </w:pPr>
      <w:r w:rsidRPr="007A24A1">
        <w:rPr>
          <w:b/>
        </w:rPr>
        <w:t xml:space="preserve">What is the name of the organization </w:t>
      </w:r>
      <w:r w:rsidR="00A91E13" w:rsidRPr="007A24A1">
        <w:rPr>
          <w:b/>
        </w:rPr>
        <w:t xml:space="preserve">or mission </w:t>
      </w:r>
      <w:r w:rsidRPr="007A24A1">
        <w:rPr>
          <w:b/>
        </w:rPr>
        <w:t>you are interested in serving with?</w:t>
      </w:r>
    </w:p>
    <w:sdt>
      <w:sdtPr>
        <w:alias w:val="Organization Name"/>
        <w:tag w:val="Organization Name"/>
        <w:id w:val="-1195221641"/>
        <w:lock w:val="sdtLocked"/>
        <w:placeholder>
          <w:docPart w:val="E3AE78325B944411860EB329A6C926F6"/>
        </w:placeholder>
        <w:showingPlcHdr/>
      </w:sdtPr>
      <w:sdtEndPr/>
      <w:sdtContent>
        <w:bookmarkStart w:id="1" w:name="_GoBack" w:displacedByCustomXml="prev"/>
        <w:p w:rsidR="00933ECC" w:rsidRDefault="001A58B8" w:rsidP="00933ECC">
          <w:r w:rsidRPr="00670C56">
            <w:rPr>
              <w:rStyle w:val="PlaceholderText"/>
            </w:rPr>
            <w:t>Click or tap here to enter text.</w:t>
          </w:r>
        </w:p>
        <w:bookmarkEnd w:id="1" w:displacedByCustomXml="next"/>
      </w:sdtContent>
    </w:sdt>
    <w:p w:rsidR="00933ECC" w:rsidRDefault="00933ECC" w:rsidP="00933ECC"/>
    <w:p w:rsidR="00933ECC" w:rsidRPr="007A24A1" w:rsidRDefault="00933ECC" w:rsidP="00933ECC">
      <w:pPr>
        <w:rPr>
          <w:b/>
        </w:rPr>
      </w:pPr>
      <w:r w:rsidRPr="007A24A1">
        <w:rPr>
          <w:b/>
        </w:rPr>
        <w:t>What is the website of the organization</w:t>
      </w:r>
      <w:r w:rsidR="00A91E13" w:rsidRPr="007A24A1">
        <w:rPr>
          <w:b/>
        </w:rPr>
        <w:t xml:space="preserve"> and/or their contact information</w:t>
      </w:r>
      <w:r w:rsidRPr="007A24A1">
        <w:rPr>
          <w:b/>
        </w:rPr>
        <w:t>?</w:t>
      </w:r>
    </w:p>
    <w:sdt>
      <w:sdtPr>
        <w:alias w:val="Organzation Contact"/>
        <w:tag w:val="Organzation Contact"/>
        <w:id w:val="188117043"/>
        <w:lock w:val="sdtLocked"/>
        <w:placeholder>
          <w:docPart w:val="A566FB3B430440DFA8D738437AD95620"/>
        </w:placeholder>
        <w:showingPlcHdr/>
      </w:sdtPr>
      <w:sdtEndPr/>
      <w:sdtContent>
        <w:p w:rsidR="00933ECC" w:rsidRDefault="001A58B8" w:rsidP="00933ECC">
          <w:r w:rsidRPr="00670C56">
            <w:rPr>
              <w:rStyle w:val="PlaceholderText"/>
            </w:rPr>
            <w:t>Click or tap here to enter text.</w:t>
          </w:r>
        </w:p>
      </w:sdtContent>
    </w:sdt>
    <w:p w:rsidR="00933ECC" w:rsidRDefault="00933ECC" w:rsidP="00933ECC"/>
    <w:p w:rsidR="00933ECC" w:rsidRPr="007A24A1" w:rsidRDefault="00933ECC" w:rsidP="00933ECC">
      <w:pPr>
        <w:rPr>
          <w:b/>
        </w:rPr>
      </w:pPr>
      <w:r w:rsidRPr="007A24A1">
        <w:rPr>
          <w:b/>
        </w:rPr>
        <w:t>What ministry work does the organization do</w:t>
      </w:r>
      <w:r w:rsidR="00A91E13" w:rsidRPr="007A24A1">
        <w:rPr>
          <w:b/>
        </w:rPr>
        <w:t xml:space="preserve"> and how do you fit into this work</w:t>
      </w:r>
      <w:r w:rsidRPr="007A24A1">
        <w:rPr>
          <w:b/>
        </w:rPr>
        <w:t>?</w:t>
      </w:r>
    </w:p>
    <w:sdt>
      <w:sdtPr>
        <w:alias w:val="Organzation Work"/>
        <w:tag w:val="Organzation Work"/>
        <w:id w:val="-1474760428"/>
        <w:lock w:val="sdtLocked"/>
        <w:placeholder>
          <w:docPart w:val="F8EE17C924C04F5BB0C8F4B6AFF4C673"/>
        </w:placeholder>
        <w:showingPlcHdr/>
      </w:sdtPr>
      <w:sdtEndPr/>
      <w:sdtContent>
        <w:p w:rsidR="00933ECC" w:rsidRDefault="001A58B8" w:rsidP="00933ECC">
          <w:r w:rsidRPr="00670C56">
            <w:rPr>
              <w:rStyle w:val="PlaceholderText"/>
            </w:rPr>
            <w:t>Click or tap here to enter text.</w:t>
          </w:r>
        </w:p>
      </w:sdtContent>
    </w:sdt>
    <w:p w:rsidR="00933ECC" w:rsidRDefault="00933ECC" w:rsidP="00933ECC"/>
    <w:p w:rsidR="00933ECC" w:rsidRPr="007A24A1" w:rsidRDefault="00933ECC" w:rsidP="00933ECC">
      <w:pPr>
        <w:rPr>
          <w:b/>
        </w:rPr>
      </w:pPr>
      <w:r w:rsidRPr="007A24A1">
        <w:rPr>
          <w:b/>
        </w:rPr>
        <w:t>Share how God has led you to serve with this ministry</w:t>
      </w:r>
      <w:r w:rsidR="008A63B4">
        <w:rPr>
          <w:b/>
        </w:rPr>
        <w:t xml:space="preserve"> (use multiple pages if required):</w:t>
      </w:r>
    </w:p>
    <w:sdt>
      <w:sdtPr>
        <w:alias w:val="Testimony"/>
        <w:tag w:val="Testimony"/>
        <w:id w:val="-1251506300"/>
        <w:lock w:val="sdtLocked"/>
        <w:placeholder>
          <w:docPart w:val="F7399390F797439A9EBB591809F8F7E8"/>
        </w:placeholder>
        <w:showingPlcHdr/>
      </w:sdtPr>
      <w:sdtEndPr/>
      <w:sdtContent>
        <w:p w:rsidR="002F3A4E" w:rsidRDefault="001A58B8" w:rsidP="00F85DC6">
          <w:r w:rsidRPr="00670C56">
            <w:rPr>
              <w:rStyle w:val="PlaceholderText"/>
            </w:rPr>
            <w:t>Click or tap here to enter text.</w:t>
          </w:r>
        </w:p>
      </w:sdtContent>
    </w:sdt>
    <w:sectPr w:rsidR="002F3A4E" w:rsidSect="00B4761A">
      <w:headerReference w:type="default" r:id="rId8"/>
      <w:footerReference w:type="default" r:id="rId9"/>
      <w:pgSz w:w="12240" w:h="15840" w:code="1"/>
      <w:pgMar w:top="1134" w:right="851" w:bottom="1134" w:left="851" w:header="0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032A" w:rsidRDefault="00BC032A">
      <w:r>
        <w:separator/>
      </w:r>
    </w:p>
  </w:endnote>
  <w:endnote w:type="continuationSeparator" w:id="0">
    <w:p w:rsidR="00BC032A" w:rsidRDefault="00BC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4CF" w:rsidRDefault="006564CF">
    <w:pPr>
      <w:pStyle w:val="Footer"/>
    </w:pPr>
    <w:r w:rsidRPr="002B31BA">
      <w:rPr>
        <w:b/>
      </w:rPr>
      <w:t>Revision Date</w:t>
    </w:r>
    <w:r>
      <w:t xml:space="preserve">: </w:t>
    </w:r>
    <w:r w:rsidR="007A2A73" w:rsidRPr="007A2A73">
      <w:t>February 18, 2019</w:t>
    </w:r>
    <w:r>
      <w:tab/>
    </w:r>
    <w:r>
      <w:tab/>
    </w:r>
    <w:r>
      <w:tab/>
      <w:t xml:space="preserve">Page </w:t>
    </w:r>
    <w:r w:rsidRPr="008A63B4">
      <w:fldChar w:fldCharType="begin"/>
    </w:r>
    <w:r w:rsidRPr="008A63B4">
      <w:instrText xml:space="preserve"> PAGE   \* MERGEFORMAT </w:instrText>
    </w:r>
    <w:r w:rsidRPr="008A63B4">
      <w:fldChar w:fldCharType="separate"/>
    </w:r>
    <w:r>
      <w:t>1</w:t>
    </w:r>
    <w:r w:rsidRPr="008A63B4"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8A63B4" w:rsidRPr="008A63B4" w:rsidRDefault="008A63B4" w:rsidP="008A63B4">
    <w:pPr>
      <w:pStyle w:val="Footer"/>
      <w:jc w:val="right"/>
      <w:rPr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032A" w:rsidRDefault="00BC032A">
      <w:r>
        <w:separator/>
      </w:r>
    </w:p>
  </w:footnote>
  <w:footnote w:type="continuationSeparator" w:id="0">
    <w:p w:rsidR="00BC032A" w:rsidRDefault="00BC0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5D44" w:rsidRDefault="00DA58F4" w:rsidP="00E15D44">
    <w:pPr>
      <w:pStyle w:val="Header"/>
      <w:jc w:val="right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column">
                <wp:posOffset>-374650</wp:posOffset>
              </wp:positionH>
              <wp:positionV relativeFrom="paragraph">
                <wp:posOffset>116840</wp:posOffset>
              </wp:positionV>
              <wp:extent cx="4457065" cy="1187450"/>
              <wp:effectExtent l="6350" t="2540" r="6985" b="12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57065" cy="118745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4E7C" w:rsidRPr="007517D4" w:rsidRDefault="006863E4" w:rsidP="008B5E7B">
                          <w:pPr>
                            <w:pStyle w:val="Header"/>
                          </w:pPr>
                          <w:r>
                            <w:rPr>
                              <w:noProof/>
                              <w:lang w:val="en-CA" w:eastAsia="en-CA"/>
                            </w:rPr>
                            <w:drawing>
                              <wp:inline distT="0" distB="0" distL="0" distR="0" wp14:anchorId="35CD376A" wp14:editId="1CD3BFD1">
                                <wp:extent cx="4254500" cy="1096010"/>
                                <wp:effectExtent l="19050" t="0" r="0" b="0"/>
                                <wp:docPr id="1" name="Picture 1" descr="ACCMBC_Masthea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ACCMBC_Masthea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254500" cy="10960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29.5pt;margin-top:9.2pt;width:350.95pt;height:93.5pt;z-index:-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" stroked="f">
              <v:fill opacity="0"/>
              <v:textbox style="mso-fit-shape-to-text:t">
                <w:txbxContent>
                  <w:p w:rsidR="00814E7C" w:rsidRPr="007517D4" w:rsidRDefault="006863E4" w:rsidP="008B5E7B">
                    <w:pPr>
                      <w:pStyle w:val="Header"/>
                    </w:pPr>
                    <w:r>
                      <w:rPr>
                        <w:noProof/>
                        <w:lang w:val="en-CA" w:eastAsia="en-CA"/>
                      </w:rPr>
                      <w:drawing>
                        <wp:inline distT="0" distB="0" distL="0" distR="0" wp14:anchorId="35CD376A" wp14:editId="1CD3BFD1">
                          <wp:extent cx="4254500" cy="1096010"/>
                          <wp:effectExtent l="19050" t="0" r="0" b="0"/>
                          <wp:docPr id="1" name="Picture 1" descr="ACCMBC_Masthea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ACCMBC_Masthea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4254500" cy="10960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E15D44" w:rsidRPr="007C1C73" w:rsidRDefault="00E15D44" w:rsidP="00E15D44">
    <w:pPr>
      <w:pStyle w:val="Header"/>
      <w:jc w:val="right"/>
      <w:rPr>
        <w:lang w:val="pt-BR"/>
      </w:rPr>
    </w:pPr>
    <w:r w:rsidRPr="007C1C73">
      <w:rPr>
        <w:lang w:val="pt-BR"/>
      </w:rPr>
      <w:t>1880 Strasburg Rd</w:t>
    </w:r>
  </w:p>
  <w:p w:rsidR="00E15D44" w:rsidRPr="007C1C73" w:rsidRDefault="00E15D44" w:rsidP="00E15D44">
    <w:pPr>
      <w:pStyle w:val="Header"/>
      <w:jc w:val="right"/>
      <w:rPr>
        <w:lang w:val="pt-BR"/>
      </w:rPr>
    </w:pPr>
    <w:r w:rsidRPr="007C1C73">
      <w:rPr>
        <w:lang w:val="pt-BR"/>
      </w:rPr>
      <w:t>Kitchener, Ontario, Canada</w:t>
    </w:r>
  </w:p>
  <w:p w:rsidR="00814E7C" w:rsidRDefault="00E15D44" w:rsidP="00E15D44">
    <w:pPr>
      <w:pStyle w:val="Header"/>
      <w:jc w:val="right"/>
      <w:rPr>
        <w:lang w:val="pt-BR"/>
      </w:rPr>
    </w:pPr>
    <w:r w:rsidRPr="007C1C73">
      <w:rPr>
        <w:lang w:val="pt-BR"/>
      </w:rPr>
      <w:t>N2R 1Y3</w:t>
    </w:r>
  </w:p>
  <w:p w:rsidR="00F118E7" w:rsidRDefault="00F118E7" w:rsidP="00E15D44">
    <w:pPr>
      <w:pStyle w:val="Header"/>
      <w:jc w:val="right"/>
      <w:rPr>
        <w:lang w:val="pt-BR"/>
      </w:rPr>
    </w:pPr>
  </w:p>
  <w:p w:rsidR="00F118E7" w:rsidRDefault="00F118E7" w:rsidP="00E15D44">
    <w:pPr>
      <w:pStyle w:val="Header"/>
      <w:jc w:val="right"/>
      <w:rPr>
        <w:lang w:val="pt-BR"/>
      </w:rPr>
    </w:pPr>
  </w:p>
  <w:p w:rsidR="00F118E7" w:rsidRPr="007C1C73" w:rsidRDefault="00F118E7" w:rsidP="00E15D44">
    <w:pPr>
      <w:pStyle w:val="Header"/>
      <w:jc w:val="right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C940B3"/>
    <w:multiLevelType w:val="hybridMultilevel"/>
    <w:tmpl w:val="BD363C52"/>
    <w:lvl w:ilvl="0" w:tplc="EE082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6wko9ko72xGur8t3YiT1FCtHsdh5lirOtDuusCwn1YJtESvMCv9HZBOSiEChE8oWDZbOr6nkdjN+j8iQOQdYjg==" w:salt="PlnagmKXVrEfTrcKtcQr/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O2NDMxMDcyNzQzNDRT0lEKTi0uzszPAykwqgUAA5O+lywAAAA="/>
  </w:docVars>
  <w:rsids>
    <w:rsidRoot w:val="007C67F1"/>
    <w:rsid w:val="00017E57"/>
    <w:rsid w:val="0006703F"/>
    <w:rsid w:val="00072365"/>
    <w:rsid w:val="00082F43"/>
    <w:rsid w:val="0009392B"/>
    <w:rsid w:val="000C6A02"/>
    <w:rsid w:val="000F77E3"/>
    <w:rsid w:val="00102317"/>
    <w:rsid w:val="00110A9F"/>
    <w:rsid w:val="00153945"/>
    <w:rsid w:val="001577EA"/>
    <w:rsid w:val="00161DAA"/>
    <w:rsid w:val="00166F0F"/>
    <w:rsid w:val="001A10AF"/>
    <w:rsid w:val="001A58B8"/>
    <w:rsid w:val="001C0B69"/>
    <w:rsid w:val="00200383"/>
    <w:rsid w:val="00211F93"/>
    <w:rsid w:val="00223724"/>
    <w:rsid w:val="00262E45"/>
    <w:rsid w:val="002C2869"/>
    <w:rsid w:val="002F0957"/>
    <w:rsid w:val="002F3A4E"/>
    <w:rsid w:val="003372F5"/>
    <w:rsid w:val="00341F31"/>
    <w:rsid w:val="003B4814"/>
    <w:rsid w:val="003C2BBE"/>
    <w:rsid w:val="003C634A"/>
    <w:rsid w:val="003D72B3"/>
    <w:rsid w:val="0044348F"/>
    <w:rsid w:val="0044459D"/>
    <w:rsid w:val="00451D82"/>
    <w:rsid w:val="00460D64"/>
    <w:rsid w:val="00470A5A"/>
    <w:rsid w:val="004716F6"/>
    <w:rsid w:val="004746C9"/>
    <w:rsid w:val="00481393"/>
    <w:rsid w:val="00485921"/>
    <w:rsid w:val="004C365C"/>
    <w:rsid w:val="004E3C1F"/>
    <w:rsid w:val="004F1580"/>
    <w:rsid w:val="00502CCE"/>
    <w:rsid w:val="00511645"/>
    <w:rsid w:val="00517AD6"/>
    <w:rsid w:val="005366C9"/>
    <w:rsid w:val="005B277C"/>
    <w:rsid w:val="005B5CD4"/>
    <w:rsid w:val="005D3B85"/>
    <w:rsid w:val="005E0615"/>
    <w:rsid w:val="00605B48"/>
    <w:rsid w:val="006564CF"/>
    <w:rsid w:val="00656634"/>
    <w:rsid w:val="006706FA"/>
    <w:rsid w:val="006863E4"/>
    <w:rsid w:val="006B4BED"/>
    <w:rsid w:val="006B7EE4"/>
    <w:rsid w:val="006E7220"/>
    <w:rsid w:val="00700901"/>
    <w:rsid w:val="007148F5"/>
    <w:rsid w:val="007218B4"/>
    <w:rsid w:val="00744BA6"/>
    <w:rsid w:val="00745947"/>
    <w:rsid w:val="007A24A1"/>
    <w:rsid w:val="007A2A73"/>
    <w:rsid w:val="007B571C"/>
    <w:rsid w:val="007C1C73"/>
    <w:rsid w:val="007C67F1"/>
    <w:rsid w:val="007D0E59"/>
    <w:rsid w:val="007D2974"/>
    <w:rsid w:val="007E1D6A"/>
    <w:rsid w:val="00814E7C"/>
    <w:rsid w:val="00823A61"/>
    <w:rsid w:val="00833AC5"/>
    <w:rsid w:val="00837EBF"/>
    <w:rsid w:val="00844A7D"/>
    <w:rsid w:val="008815A6"/>
    <w:rsid w:val="00886A1F"/>
    <w:rsid w:val="008A63B4"/>
    <w:rsid w:val="008B5E7B"/>
    <w:rsid w:val="008C7490"/>
    <w:rsid w:val="00904A4B"/>
    <w:rsid w:val="00914000"/>
    <w:rsid w:val="00922FE1"/>
    <w:rsid w:val="00933ECC"/>
    <w:rsid w:val="0096689F"/>
    <w:rsid w:val="0097015F"/>
    <w:rsid w:val="00977288"/>
    <w:rsid w:val="00985647"/>
    <w:rsid w:val="009A3D5B"/>
    <w:rsid w:val="009D4456"/>
    <w:rsid w:val="009F4A79"/>
    <w:rsid w:val="009F687D"/>
    <w:rsid w:val="00A23EE6"/>
    <w:rsid w:val="00A63BFA"/>
    <w:rsid w:val="00A76160"/>
    <w:rsid w:val="00A91E13"/>
    <w:rsid w:val="00A96F57"/>
    <w:rsid w:val="00AA5004"/>
    <w:rsid w:val="00AC2CAB"/>
    <w:rsid w:val="00AD050F"/>
    <w:rsid w:val="00AD5140"/>
    <w:rsid w:val="00AD6994"/>
    <w:rsid w:val="00AF3389"/>
    <w:rsid w:val="00B110E9"/>
    <w:rsid w:val="00B4761A"/>
    <w:rsid w:val="00B7444E"/>
    <w:rsid w:val="00B92F9B"/>
    <w:rsid w:val="00BC032A"/>
    <w:rsid w:val="00BC4F6C"/>
    <w:rsid w:val="00BD45C7"/>
    <w:rsid w:val="00C0655B"/>
    <w:rsid w:val="00C12B80"/>
    <w:rsid w:val="00C163D6"/>
    <w:rsid w:val="00C357F6"/>
    <w:rsid w:val="00C428BD"/>
    <w:rsid w:val="00C5402E"/>
    <w:rsid w:val="00CC4475"/>
    <w:rsid w:val="00CD4928"/>
    <w:rsid w:val="00CE3060"/>
    <w:rsid w:val="00CF2E18"/>
    <w:rsid w:val="00D35D5C"/>
    <w:rsid w:val="00D60540"/>
    <w:rsid w:val="00D70C69"/>
    <w:rsid w:val="00D72524"/>
    <w:rsid w:val="00DA58F4"/>
    <w:rsid w:val="00DF66BD"/>
    <w:rsid w:val="00E15D44"/>
    <w:rsid w:val="00E162BC"/>
    <w:rsid w:val="00E16418"/>
    <w:rsid w:val="00E17A5B"/>
    <w:rsid w:val="00E216E4"/>
    <w:rsid w:val="00E22604"/>
    <w:rsid w:val="00E55471"/>
    <w:rsid w:val="00E64413"/>
    <w:rsid w:val="00EF1371"/>
    <w:rsid w:val="00F118E7"/>
    <w:rsid w:val="00F1767F"/>
    <w:rsid w:val="00F3116B"/>
    <w:rsid w:val="00F31C20"/>
    <w:rsid w:val="00F37FB1"/>
    <w:rsid w:val="00F6093E"/>
    <w:rsid w:val="00F756C1"/>
    <w:rsid w:val="00F85DC6"/>
    <w:rsid w:val="00F9128E"/>
    <w:rsid w:val="00F92309"/>
    <w:rsid w:val="00FE3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1F0E612-1B1A-4E84-9D6A-F596F18FF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05B48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605B4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216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216E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DA58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A58F4"/>
    <w:rPr>
      <w:rFonts w:ascii="Tahoma" w:hAnsi="Tahoma" w:cs="Tahoma"/>
      <w:sz w:val="16"/>
      <w:szCs w:val="16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33EC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933ECC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A58B8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6564C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4498">
          <w:marLeft w:val="3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566FB3B430440DFA8D738437AD95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C6F1B-3583-4742-A7DC-903E697E3C4A}"/>
      </w:docPartPr>
      <w:docPartBody>
        <w:p w:rsidR="00856C94" w:rsidRDefault="00FC645C" w:rsidP="00FC645C">
          <w:pPr>
            <w:pStyle w:val="A566FB3B430440DFA8D738437AD956204"/>
          </w:pPr>
          <w:r w:rsidRPr="00670C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EE17C924C04F5BB0C8F4B6AFF4C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8891B-902D-45EF-B1FA-F492C1B961EF}"/>
      </w:docPartPr>
      <w:docPartBody>
        <w:p w:rsidR="00856C94" w:rsidRDefault="00FC645C" w:rsidP="00FC645C">
          <w:pPr>
            <w:pStyle w:val="F8EE17C924C04F5BB0C8F4B6AFF4C6734"/>
          </w:pPr>
          <w:r w:rsidRPr="00670C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399390F797439A9EBB591809F8F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0A3A1-15CB-4710-BCF3-AA47D4AAFA91}"/>
      </w:docPartPr>
      <w:docPartBody>
        <w:p w:rsidR="00856C94" w:rsidRDefault="00FC645C" w:rsidP="00FC645C">
          <w:pPr>
            <w:pStyle w:val="F7399390F797439A9EBB591809F8F7E84"/>
          </w:pPr>
          <w:r w:rsidRPr="00670C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E78325B944411860EB329A6C92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142FA-B169-4DA8-954E-42CC591ACCE0}"/>
      </w:docPartPr>
      <w:docPartBody>
        <w:p w:rsidR="00856C94" w:rsidRDefault="00FC645C" w:rsidP="00FC645C">
          <w:pPr>
            <w:pStyle w:val="E3AE78325B944411860EB329A6C926F63"/>
          </w:pPr>
          <w:r w:rsidRPr="00670C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5911AA7B01464C820657B788090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EBE01-5692-4B32-8E07-8C1410F74F5A}"/>
      </w:docPartPr>
      <w:docPartBody>
        <w:p w:rsidR="00856C94" w:rsidRDefault="00FC645C" w:rsidP="00FC645C">
          <w:pPr>
            <w:pStyle w:val="7B5911AA7B01464C820657B788090B901"/>
          </w:pPr>
          <w:r w:rsidRPr="00670C56">
            <w:rPr>
              <w:rStyle w:val="PlaceholderText"/>
            </w:rPr>
            <w:t>Click to enter a date.</w:t>
          </w:r>
        </w:p>
      </w:docPartBody>
    </w:docPart>
    <w:docPart>
      <w:docPartPr>
        <w:name w:val="C9A620F20F3F4321973ADE85D2342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60C5E-5694-4407-A7DF-75A043B1FAE5}"/>
      </w:docPartPr>
      <w:docPartBody>
        <w:p w:rsidR="00B65B75" w:rsidRDefault="00FC645C" w:rsidP="00FC645C">
          <w:pPr>
            <w:pStyle w:val="C9A620F20F3F4321973ADE85D2342A9B1"/>
          </w:pPr>
          <w:r w:rsidRPr="00670C56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670C56">
            <w:rPr>
              <w:rStyle w:val="PlaceholderText"/>
            </w:rPr>
            <w:t>.</w:t>
          </w:r>
        </w:p>
      </w:docPartBody>
    </w:docPart>
    <w:docPart>
      <w:docPartPr>
        <w:name w:val="A2F8AA33CD1F434CB5BFB06DD08F6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CBD0A-A5BA-4B85-B152-93CDF437591B}"/>
      </w:docPartPr>
      <w:docPartBody>
        <w:p w:rsidR="00B65B75" w:rsidRDefault="00FC645C" w:rsidP="00FC645C">
          <w:pPr>
            <w:pStyle w:val="A2F8AA33CD1F434CB5BFB06DD08F6A0E1"/>
          </w:pPr>
          <w:r w:rsidRPr="00670C56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address</w:t>
          </w:r>
          <w:r w:rsidRPr="00670C56">
            <w:rPr>
              <w:rStyle w:val="PlaceholderText"/>
            </w:rPr>
            <w:t>.</w:t>
          </w:r>
        </w:p>
      </w:docPartBody>
    </w:docPart>
    <w:docPart>
      <w:docPartPr>
        <w:name w:val="62722B0744CE4604A5FD548301A60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CC626-FBF5-4A67-8B8C-385EEEDA4FA4}"/>
      </w:docPartPr>
      <w:docPartBody>
        <w:p w:rsidR="00B65B75" w:rsidRDefault="00FC645C" w:rsidP="00FC645C">
          <w:pPr>
            <w:pStyle w:val="62722B0744CE4604A5FD548301A603CD1"/>
          </w:pPr>
          <w:r w:rsidRPr="00670C56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contact info</w:t>
          </w:r>
          <w:r w:rsidRPr="00670C56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7C54"/>
    <w:rsid w:val="00080FA0"/>
    <w:rsid w:val="001977B5"/>
    <w:rsid w:val="00223E54"/>
    <w:rsid w:val="00415798"/>
    <w:rsid w:val="00564686"/>
    <w:rsid w:val="005C4F0C"/>
    <w:rsid w:val="00847C54"/>
    <w:rsid w:val="00856C94"/>
    <w:rsid w:val="00A93908"/>
    <w:rsid w:val="00B65B75"/>
    <w:rsid w:val="00D36AFA"/>
    <w:rsid w:val="00D62FAC"/>
    <w:rsid w:val="00E067B7"/>
    <w:rsid w:val="00FC6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645C"/>
    <w:rPr>
      <w:color w:val="808080"/>
    </w:rPr>
  </w:style>
  <w:style w:type="paragraph" w:customStyle="1" w:styleId="9C8F08A845F44C65A11B486ECAAB3F07">
    <w:name w:val="9C8F08A845F44C65A11B486ECAAB3F07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66FB3B430440DFA8D738437AD95620">
    <w:name w:val="A566FB3B430440DFA8D738437AD95620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EE17C924C04F5BB0C8F4B6AFF4C673">
    <w:name w:val="F8EE17C924C04F5BB0C8F4B6AFF4C673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399390F797439A9EBB591809F8F7E8">
    <w:name w:val="F7399390F797439A9EBB591809F8F7E8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3AE78325B944411860EB329A6C926F6">
    <w:name w:val="E3AE78325B944411860EB329A6C926F6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66FB3B430440DFA8D738437AD956201">
    <w:name w:val="A566FB3B430440DFA8D738437AD956201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EE17C924C04F5BB0C8F4B6AFF4C6731">
    <w:name w:val="F8EE17C924C04F5BB0C8F4B6AFF4C6731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399390F797439A9EBB591809F8F7E81">
    <w:name w:val="F7399390F797439A9EBB591809F8F7E81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3AE78325B944411860EB329A6C926F61">
    <w:name w:val="E3AE78325B944411860EB329A6C926F61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66FB3B430440DFA8D738437AD956202">
    <w:name w:val="A566FB3B430440DFA8D738437AD956202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EE17C924C04F5BB0C8F4B6AFF4C6732">
    <w:name w:val="F8EE17C924C04F5BB0C8F4B6AFF4C6732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399390F797439A9EBB591809F8F7E82">
    <w:name w:val="F7399390F797439A9EBB591809F8F7E82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B5911AA7B01464C820657B788090B90">
    <w:name w:val="7B5911AA7B01464C820657B788090B90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3AE78325B944411860EB329A6C926F62">
    <w:name w:val="E3AE78325B944411860EB329A6C926F62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66FB3B430440DFA8D738437AD956203">
    <w:name w:val="A566FB3B430440DFA8D738437AD956203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EE17C924C04F5BB0C8F4B6AFF4C6733">
    <w:name w:val="F8EE17C924C04F5BB0C8F4B6AFF4C6733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399390F797439A9EBB591809F8F7E83">
    <w:name w:val="F7399390F797439A9EBB591809F8F7E83"/>
    <w:rsid w:val="00847C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2E93BBAEFB14962BD69817EA5AC84CC">
    <w:name w:val="82E93BBAEFB14962BD69817EA5AC84CC"/>
    <w:rsid w:val="00FC645C"/>
  </w:style>
  <w:style w:type="paragraph" w:customStyle="1" w:styleId="C9A620F20F3F4321973ADE85D2342A9B">
    <w:name w:val="C9A620F20F3F4321973ADE85D2342A9B"/>
    <w:rsid w:val="00FC645C"/>
  </w:style>
  <w:style w:type="paragraph" w:customStyle="1" w:styleId="A2F8AA33CD1F434CB5BFB06DD08F6A0E">
    <w:name w:val="A2F8AA33CD1F434CB5BFB06DD08F6A0E"/>
    <w:rsid w:val="00FC645C"/>
  </w:style>
  <w:style w:type="paragraph" w:customStyle="1" w:styleId="62722B0744CE4604A5FD548301A603CD">
    <w:name w:val="62722B0744CE4604A5FD548301A603CD"/>
    <w:rsid w:val="00FC645C"/>
  </w:style>
  <w:style w:type="paragraph" w:customStyle="1" w:styleId="7B5911AA7B01464C820657B788090B901">
    <w:name w:val="7B5911AA7B01464C820657B788090B901"/>
    <w:rsid w:val="00FC64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A620F20F3F4321973ADE85D2342A9B1">
    <w:name w:val="C9A620F20F3F4321973ADE85D2342A9B1"/>
    <w:rsid w:val="00FC64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8AA33CD1F434CB5BFB06DD08F6A0E1">
    <w:name w:val="A2F8AA33CD1F434CB5BFB06DD08F6A0E1"/>
    <w:rsid w:val="00FC64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22B0744CE4604A5FD548301A603CD1">
    <w:name w:val="62722B0744CE4604A5FD548301A603CD1"/>
    <w:rsid w:val="00FC64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3AE78325B944411860EB329A6C926F63">
    <w:name w:val="E3AE78325B944411860EB329A6C926F63"/>
    <w:rsid w:val="00FC64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66FB3B430440DFA8D738437AD956204">
    <w:name w:val="A566FB3B430440DFA8D738437AD956204"/>
    <w:rsid w:val="00FC64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EE17C924C04F5BB0C8F4B6AFF4C6734">
    <w:name w:val="F8EE17C924C04F5BB0C8F4B6AFF4C6734"/>
    <w:rsid w:val="00FC64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399390F797439A9EBB591809F8F7E84">
    <w:name w:val="F7399390F797439A9EBB591809F8F7E84"/>
    <w:rsid w:val="00FC64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AFAC2B715944F4B466BC97F1D7BEA4">
    <w:name w:val="6EAFAC2B715944F4B466BC97F1D7BEA4"/>
    <w:rsid w:val="00B65B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F30E0-9B36-45D0-A25B-56D654045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MBC BUR SAR Y  APPLICAT ION</vt:lpstr>
    </vt:vector>
  </TitlesOfParts>
  <Company>Hewlett-Packard</Company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MBC BUR SAR Y  APPLICAT ION</dc:title>
  <dc:creator>GARY TOMIC</dc:creator>
  <cp:lastModifiedBy>Mike Sulja</cp:lastModifiedBy>
  <cp:revision>17</cp:revision>
  <cp:lastPrinted>2006-01-05T00:35:00Z</cp:lastPrinted>
  <dcterms:created xsi:type="dcterms:W3CDTF">2017-11-29T02:35:00Z</dcterms:created>
  <dcterms:modified xsi:type="dcterms:W3CDTF">2019-02-19T03:32:00Z</dcterms:modified>
</cp:coreProperties>
</file>